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582A" w:rsidRDefault="0077582A" w:rsidP="0077582A">
      <w:pPr>
        <w:spacing w:after="120"/>
        <w:jc w:val="center"/>
        <w:rPr>
          <w:rFonts w:ascii="Palatino Linotype" w:hAnsi="Palatino Linotype" w:cs="Arial"/>
          <w:b/>
          <w:sz w:val="28"/>
        </w:rPr>
      </w:pPr>
      <w:r>
        <w:rPr>
          <w:rFonts w:ascii="Palatino Linotype" w:hAnsi="Palatino Linotype" w:cs="Arial"/>
          <w:b/>
          <w:noProof/>
          <w:sz w:val="28"/>
          <w:lang w:eastAsia="en-GB"/>
        </w:rPr>
        <w:drawing>
          <wp:inline distT="0" distB="0" distL="0" distR="0" wp14:anchorId="196368DD" wp14:editId="15BA9318">
            <wp:extent cx="657225" cy="678281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47" cy="6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44AF9" w:rsidRPr="00907EAA" w:rsidRDefault="0077582A" w:rsidP="00044AF9">
      <w:pPr>
        <w:jc w:val="center"/>
        <w:rPr>
          <w:rFonts w:ascii="Palatino Linotype" w:hAnsi="Palatino Linotype" w:cs="Arial"/>
          <w:b/>
          <w:sz w:val="24"/>
          <w:szCs w:val="24"/>
        </w:rPr>
      </w:pPr>
      <w:r w:rsidRPr="00907EAA">
        <w:rPr>
          <w:rFonts w:ascii="Palatino Linotype" w:hAnsi="Palatino Linotype" w:cs="Arial"/>
          <w:b/>
          <w:sz w:val="24"/>
          <w:szCs w:val="24"/>
        </w:rPr>
        <w:t xml:space="preserve">The Tyro Music Prize </w:t>
      </w:r>
    </w:p>
    <w:p w:rsidR="00570F41" w:rsidRPr="00044AF9" w:rsidRDefault="00570F41" w:rsidP="00044AF9">
      <w:pPr>
        <w:jc w:val="center"/>
        <w:rPr>
          <w:rFonts w:ascii="Palatino Linotype" w:hAnsi="Palatino Linotype" w:cs="Arial"/>
          <w:b/>
          <w:sz w:val="28"/>
        </w:rPr>
      </w:pPr>
      <w:r>
        <w:rPr>
          <w:rFonts w:ascii="Palatino Linotype" w:hAnsi="Palatino Linotype" w:cs="Arial"/>
          <w:b/>
          <w:noProof/>
          <w:sz w:val="28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199D49D" wp14:editId="157E707E">
                <wp:simplePos x="0" y="0"/>
                <wp:positionH relativeFrom="column">
                  <wp:posOffset>-514350</wp:posOffset>
                </wp:positionH>
                <wp:positionV relativeFrom="paragraph">
                  <wp:posOffset>40640</wp:posOffset>
                </wp:positionV>
                <wp:extent cx="4514850" cy="109537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4850" cy="1095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7582A" w:rsidRPr="00570F41" w:rsidRDefault="0077582A" w:rsidP="00907EAA">
                            <w:pPr>
                              <w:spacing w:line="240" w:lineRule="auto"/>
                              <w:jc w:val="both"/>
                              <w:rPr>
                                <w:rFonts w:ascii="Palatino Linotype" w:hAnsi="Palatino Linotype"/>
                              </w:rPr>
                            </w:pPr>
                            <w:r w:rsidRPr="00570F41">
                              <w:rPr>
                                <w:rFonts w:ascii="Palatino Linotype" w:hAnsi="Palatino Linotype"/>
                              </w:rPr>
                              <w:t xml:space="preserve">Tyro is the Latin term for a novice.  The </w:t>
                            </w:r>
                            <w:r w:rsidR="00994366">
                              <w:rPr>
                                <w:rFonts w:ascii="Palatino Linotype" w:hAnsi="Palatino Linotype"/>
                              </w:rPr>
                              <w:t xml:space="preserve">Tyro Music </w:t>
                            </w:r>
                            <w:r w:rsidRPr="00570F41">
                              <w:rPr>
                                <w:rFonts w:ascii="Palatino Linotype" w:hAnsi="Palatino Linotype"/>
                              </w:rPr>
                              <w:t xml:space="preserve">prize </w:t>
                            </w:r>
                            <w:r w:rsidR="00994366">
                              <w:rPr>
                                <w:rFonts w:ascii="Palatino Linotype" w:hAnsi="Palatino Linotype"/>
                              </w:rPr>
                              <w:t>was</w:t>
                            </w:r>
                            <w:r w:rsidRPr="00570F41">
                              <w:rPr>
                                <w:rFonts w:ascii="Palatino Linotype" w:hAnsi="Palatino Linotype"/>
                              </w:rPr>
                              <w:t xml:space="preserve"> established to encourage </w:t>
                            </w:r>
                            <w:r w:rsidR="00994366">
                              <w:rPr>
                                <w:rFonts w:ascii="Palatino Linotype" w:hAnsi="Palatino Linotype"/>
                              </w:rPr>
                              <w:t xml:space="preserve">Queens’ </w:t>
                            </w:r>
                            <w:r w:rsidR="00F534D8">
                              <w:rPr>
                                <w:rFonts w:ascii="Palatino Linotype" w:hAnsi="Palatino Linotype"/>
                              </w:rPr>
                              <w:t xml:space="preserve">musical </w:t>
                            </w:r>
                            <w:r w:rsidRPr="00570F41">
                              <w:rPr>
                                <w:rFonts w:ascii="Palatino Linotype" w:hAnsi="Palatino Linotype"/>
                              </w:rPr>
                              <w:t>“tyro</w:t>
                            </w:r>
                            <w:r w:rsidR="00044AF9">
                              <w:rPr>
                                <w:rFonts w:ascii="Palatino Linotype" w:hAnsi="Palatino Linotype"/>
                              </w:rPr>
                              <w:t>s</w:t>
                            </w:r>
                            <w:r w:rsidRPr="00570F41">
                              <w:rPr>
                                <w:rFonts w:ascii="Palatino Linotype" w:hAnsi="Palatino Linotype"/>
                              </w:rPr>
                              <w:t xml:space="preserve">” </w:t>
                            </w:r>
                            <w:r w:rsidR="00D23A3C" w:rsidRPr="00F60732">
                              <w:rPr>
                                <w:rFonts w:ascii="Palatino Linotype" w:hAnsi="Palatino Linotype"/>
                                <w:sz w:val="24"/>
                                <w:szCs w:val="24"/>
                              </w:rPr>
                              <w:t>who are not top tier musicians</w:t>
                            </w:r>
                            <w:r w:rsidR="00994366">
                              <w:rPr>
                                <w:rFonts w:ascii="Palatino Linotype" w:hAnsi="Palatino Linotype"/>
                                <w:sz w:val="24"/>
                                <w:szCs w:val="24"/>
                              </w:rPr>
                              <w:t xml:space="preserve">, but who play an instrument, </w:t>
                            </w:r>
                            <w:r w:rsidR="00994366" w:rsidRPr="00570F41">
                              <w:rPr>
                                <w:rFonts w:ascii="Palatino Linotype" w:hAnsi="Palatino Linotype"/>
                              </w:rPr>
                              <w:t xml:space="preserve">to continue to play and enjoy music whilst at Queens’ </w:t>
                            </w:r>
                            <w:r w:rsidR="00D23A3C" w:rsidRPr="00F60732">
                              <w:rPr>
                                <w:rFonts w:ascii="Palatino Linotype" w:hAnsi="Palatino Linotype"/>
                                <w:sz w:val="24"/>
                                <w:szCs w:val="24"/>
                              </w:rPr>
                              <w:t xml:space="preserve">and to be confident to do so whatever their ability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5199D49D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-40.5pt;margin-top:3.2pt;width:355.5pt;height:86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" fillcolor="white [3201]" stroked="f" strokeweight=".5pt">
                <v:textbox>
                  <w:txbxContent>
                    <w:p w:rsidR="0077582A" w:rsidRPr="00570F41" w:rsidRDefault="0077582A" w:rsidP="00907EAA">
                      <w:pPr>
                        <w:spacing w:line="240" w:lineRule="auto"/>
                        <w:jc w:val="both"/>
                        <w:rPr>
                          <w:rFonts w:ascii="Palatino Linotype" w:hAnsi="Palatino Linotype"/>
                        </w:rPr>
                      </w:pPr>
                      <w:r w:rsidRPr="00570F41">
                        <w:rPr>
                          <w:rFonts w:ascii="Palatino Linotype" w:hAnsi="Palatino Linotype"/>
                        </w:rPr>
                        <w:t xml:space="preserve">Tyro is the Latin term for a novice.  The </w:t>
                      </w:r>
                      <w:r w:rsidR="00994366">
                        <w:rPr>
                          <w:rFonts w:ascii="Palatino Linotype" w:hAnsi="Palatino Linotype"/>
                        </w:rPr>
                        <w:t xml:space="preserve">Tyro Music </w:t>
                      </w:r>
                      <w:r w:rsidRPr="00570F41">
                        <w:rPr>
                          <w:rFonts w:ascii="Palatino Linotype" w:hAnsi="Palatino Linotype"/>
                        </w:rPr>
                        <w:t xml:space="preserve">prize </w:t>
                      </w:r>
                      <w:r w:rsidR="00994366">
                        <w:rPr>
                          <w:rFonts w:ascii="Palatino Linotype" w:hAnsi="Palatino Linotype"/>
                        </w:rPr>
                        <w:t>was</w:t>
                      </w:r>
                      <w:r w:rsidRPr="00570F41">
                        <w:rPr>
                          <w:rFonts w:ascii="Palatino Linotype" w:hAnsi="Palatino Linotype"/>
                        </w:rPr>
                        <w:t xml:space="preserve"> established to encourage </w:t>
                      </w:r>
                      <w:r w:rsidR="00994366">
                        <w:rPr>
                          <w:rFonts w:ascii="Palatino Linotype" w:hAnsi="Palatino Linotype"/>
                        </w:rPr>
                        <w:t xml:space="preserve">Queens’ </w:t>
                      </w:r>
                      <w:r w:rsidR="00F534D8">
                        <w:rPr>
                          <w:rFonts w:ascii="Palatino Linotype" w:hAnsi="Palatino Linotype"/>
                        </w:rPr>
                        <w:t xml:space="preserve">musical </w:t>
                      </w:r>
                      <w:r w:rsidRPr="00570F41">
                        <w:rPr>
                          <w:rFonts w:ascii="Palatino Linotype" w:hAnsi="Palatino Linotype"/>
                        </w:rPr>
                        <w:t>“tyro</w:t>
                      </w:r>
                      <w:r w:rsidR="00044AF9">
                        <w:rPr>
                          <w:rFonts w:ascii="Palatino Linotype" w:hAnsi="Palatino Linotype"/>
                        </w:rPr>
                        <w:t>s</w:t>
                      </w:r>
                      <w:r w:rsidRPr="00570F41">
                        <w:rPr>
                          <w:rFonts w:ascii="Palatino Linotype" w:hAnsi="Palatino Linotype"/>
                        </w:rPr>
                        <w:t xml:space="preserve">” </w:t>
                      </w:r>
                      <w:r w:rsidR="00D23A3C" w:rsidRPr="00F60732">
                        <w:rPr>
                          <w:rFonts w:ascii="Palatino Linotype" w:hAnsi="Palatino Linotype"/>
                          <w:sz w:val="24"/>
                          <w:szCs w:val="24"/>
                        </w:rPr>
                        <w:t>who are not top tier musicians</w:t>
                      </w:r>
                      <w:r w:rsidR="00994366">
                        <w:rPr>
                          <w:rFonts w:ascii="Palatino Linotype" w:hAnsi="Palatino Linotype"/>
                          <w:sz w:val="24"/>
                          <w:szCs w:val="24"/>
                        </w:rPr>
                        <w:t xml:space="preserve">, but who play an instrument, </w:t>
                      </w:r>
                      <w:r w:rsidR="00994366" w:rsidRPr="00570F41">
                        <w:rPr>
                          <w:rFonts w:ascii="Palatino Linotype" w:hAnsi="Palatino Linotype"/>
                        </w:rPr>
                        <w:t xml:space="preserve">to continue to play and enjoy music whilst at Queens’ </w:t>
                      </w:r>
                      <w:r w:rsidR="00D23A3C" w:rsidRPr="00F60732">
                        <w:rPr>
                          <w:rFonts w:ascii="Palatino Linotype" w:hAnsi="Palatino Linotype"/>
                          <w:sz w:val="24"/>
                          <w:szCs w:val="24"/>
                        </w:rPr>
                        <w:t xml:space="preserve">and to be confident to do so whatever their ability.  </w:t>
                      </w:r>
                    </w:p>
                  </w:txbxContent>
                </v:textbox>
              </v:shape>
            </w:pict>
          </mc:Fallback>
        </mc:AlternateContent>
      </w:r>
    </w:p>
    <w:p w:rsidR="00570F41" w:rsidRDefault="00570F41" w:rsidP="00570F41">
      <w:pPr>
        <w:ind w:left="-709"/>
        <w:rPr>
          <w:rFonts w:ascii="Palatino Linotype" w:hAnsi="Palatino Linotype" w:cs="Arial"/>
          <w:b/>
          <w:sz w:val="24"/>
          <w:szCs w:val="24"/>
        </w:rPr>
      </w:pPr>
    </w:p>
    <w:p w:rsidR="00570F41" w:rsidRDefault="00570F41" w:rsidP="00570F41">
      <w:pPr>
        <w:ind w:left="-709"/>
        <w:rPr>
          <w:rFonts w:ascii="Palatino Linotype" w:hAnsi="Palatino Linotype" w:cs="Arial"/>
          <w:b/>
          <w:sz w:val="24"/>
          <w:szCs w:val="24"/>
        </w:rPr>
      </w:pPr>
    </w:p>
    <w:p w:rsidR="00570F41" w:rsidRDefault="00044AF9" w:rsidP="00907EAA">
      <w:pPr>
        <w:spacing w:line="240" w:lineRule="auto"/>
        <w:rPr>
          <w:rFonts w:ascii="Palatino Linotype" w:hAnsi="Palatino Linotype" w:cs="Arial"/>
          <w:b/>
          <w:sz w:val="24"/>
          <w:szCs w:val="24"/>
        </w:rPr>
      </w:pPr>
      <w:r>
        <w:rPr>
          <w:rFonts w:ascii="Palatino Linotype" w:hAnsi="Palatino Linotype" w:cs="Arial"/>
          <w:b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EC40BED" wp14:editId="620A4E53">
                <wp:simplePos x="0" y="0"/>
                <wp:positionH relativeFrom="column">
                  <wp:posOffset>-514350</wp:posOffset>
                </wp:positionH>
                <wp:positionV relativeFrom="paragraph">
                  <wp:posOffset>6349</wp:posOffset>
                </wp:positionV>
                <wp:extent cx="4514850" cy="4524375"/>
                <wp:effectExtent l="0" t="0" r="0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4850" cy="4524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7EAA" w:rsidRPr="00907EAA" w:rsidRDefault="00907EAA" w:rsidP="00E021AB">
                            <w:pPr>
                              <w:spacing w:line="240" w:lineRule="auto"/>
                              <w:rPr>
                                <w:rFonts w:ascii="Palatino Linotype" w:hAnsi="Palatino Linotype" w:cs="Arial"/>
                                <w:b/>
                              </w:rPr>
                            </w:pPr>
                            <w:r w:rsidRPr="00907EAA">
                              <w:rPr>
                                <w:rFonts w:ascii="Palatino Linotype" w:hAnsi="Palatino Linotype" w:cs="Arial"/>
                                <w:b/>
                              </w:rPr>
                              <w:t>The Competition</w:t>
                            </w:r>
                          </w:p>
                          <w:p w:rsidR="00E021AB" w:rsidRDefault="00570F41" w:rsidP="00E021AB">
                            <w:pPr>
                              <w:spacing w:line="240" w:lineRule="auto"/>
                              <w:jc w:val="both"/>
                              <w:rPr>
                                <w:rFonts w:ascii="Palatino Linotype" w:hAnsi="Palatino Linotype"/>
                              </w:rPr>
                            </w:pPr>
                            <w:r w:rsidRPr="00907EAA">
                              <w:rPr>
                                <w:rFonts w:ascii="Palatino Linotype" w:hAnsi="Palatino Linotype"/>
                              </w:rPr>
                              <w:t xml:space="preserve">Entrants will </w:t>
                            </w:r>
                            <w:r w:rsidR="006A76BF" w:rsidRPr="00907EAA">
                              <w:rPr>
                                <w:rFonts w:ascii="Palatino Linotype" w:hAnsi="Palatino Linotype"/>
                              </w:rPr>
                              <w:t xml:space="preserve">perform their selected piece as part of an evening recital </w:t>
                            </w:r>
                            <w:r w:rsidR="00F534D8">
                              <w:rPr>
                                <w:rFonts w:ascii="Palatino Linotype" w:hAnsi="Palatino Linotype"/>
                              </w:rPr>
                              <w:t>comp</w:t>
                            </w:r>
                            <w:r w:rsidR="00907EAA">
                              <w:rPr>
                                <w:rFonts w:ascii="Palatino Linotype" w:hAnsi="Palatino Linotype"/>
                              </w:rPr>
                              <w:t>eti</w:t>
                            </w:r>
                            <w:r w:rsidR="00F534D8">
                              <w:rPr>
                                <w:rFonts w:ascii="Palatino Linotype" w:hAnsi="Palatino Linotype"/>
                              </w:rPr>
                              <w:t>ti</w:t>
                            </w:r>
                            <w:r w:rsidR="00907EAA">
                              <w:rPr>
                                <w:rFonts w:ascii="Palatino Linotype" w:hAnsi="Palatino Linotype"/>
                              </w:rPr>
                              <w:t xml:space="preserve">on </w:t>
                            </w:r>
                            <w:r w:rsidR="006A76BF" w:rsidRPr="00907EAA">
                              <w:rPr>
                                <w:rFonts w:ascii="Palatino Linotype" w:hAnsi="Palatino Linotype"/>
                              </w:rPr>
                              <w:t xml:space="preserve">during Lent term. </w:t>
                            </w:r>
                            <w:r w:rsidR="00044AF9" w:rsidRPr="00907EAA">
                              <w:rPr>
                                <w:rFonts w:ascii="Palatino Linotype" w:hAnsi="Palatino Linotype"/>
                              </w:rPr>
                              <w:t xml:space="preserve">The prize will be awarded at the </w:t>
                            </w:r>
                            <w:r w:rsidR="00044AF9" w:rsidRPr="00E021AB">
                              <w:rPr>
                                <w:rFonts w:ascii="Palatino Linotype" w:hAnsi="Palatino Linotype"/>
                              </w:rPr>
                              <w:t>discretion of the competition judges to one of the</w:t>
                            </w:r>
                            <w:r w:rsidR="00044AF9" w:rsidRPr="00E021AB">
                              <w:rPr>
                                <w:rFonts w:ascii="Palatino Linotype" w:hAnsi="Palatino Linotype"/>
                                <w:b/>
                              </w:rPr>
                              <w:t xml:space="preserve"> </w:t>
                            </w:r>
                            <w:r w:rsidR="00F534D8">
                              <w:rPr>
                                <w:rFonts w:ascii="Palatino Linotype" w:hAnsi="Palatino Linotype"/>
                              </w:rPr>
                              <w:t>entrants</w:t>
                            </w:r>
                            <w:r w:rsidR="00044AF9" w:rsidRPr="00E021AB">
                              <w:rPr>
                                <w:rFonts w:ascii="Palatino Linotype" w:hAnsi="Palatino Linotype"/>
                              </w:rPr>
                              <w:t xml:space="preserve">.  </w:t>
                            </w:r>
                          </w:p>
                          <w:p w:rsidR="00E021AB" w:rsidRDefault="006A76BF" w:rsidP="00E021AB">
                            <w:pPr>
                              <w:spacing w:line="240" w:lineRule="auto"/>
                              <w:jc w:val="both"/>
                              <w:rPr>
                                <w:rFonts w:ascii="Palatino Linotype" w:hAnsi="Palatino Linotype"/>
                              </w:rPr>
                            </w:pPr>
                            <w:r w:rsidRPr="00E021AB">
                              <w:rPr>
                                <w:rFonts w:ascii="Palatino Linotype" w:hAnsi="Palatino Linotype"/>
                              </w:rPr>
                              <w:t xml:space="preserve">There is no minimum standard for the piece selected; entrants are encouraged to remember that it is the performance that is being considered, rather than </w:t>
                            </w:r>
                            <w:r w:rsidR="00F534D8">
                              <w:rPr>
                                <w:rFonts w:ascii="Palatino Linotype" w:hAnsi="Palatino Linotype"/>
                              </w:rPr>
                              <w:t xml:space="preserve">the </w:t>
                            </w:r>
                            <w:r w:rsidRPr="00E021AB">
                              <w:rPr>
                                <w:rFonts w:ascii="Palatino Linotype" w:hAnsi="Palatino Linotype"/>
                              </w:rPr>
                              <w:t>difficulty or grade.</w:t>
                            </w:r>
                            <w:r w:rsidR="00E021AB" w:rsidRPr="00E021AB">
                              <w:rPr>
                                <w:rFonts w:ascii="Palatino Linotype" w:hAnsi="Palatino Linotype"/>
                              </w:rPr>
                              <w:t xml:space="preserve"> </w:t>
                            </w:r>
                          </w:p>
                          <w:p w:rsidR="00570F41" w:rsidRPr="00E021AB" w:rsidRDefault="00E021AB" w:rsidP="00E021AB">
                            <w:pPr>
                              <w:spacing w:line="240" w:lineRule="auto"/>
                              <w:jc w:val="both"/>
                              <w:rPr>
                                <w:rFonts w:ascii="Palatino Linotype" w:hAnsi="Palatino Linotype"/>
                              </w:rPr>
                            </w:pPr>
                            <w:r w:rsidRPr="00E021AB">
                              <w:rPr>
                                <w:rFonts w:ascii="Palatino Linotype" w:hAnsi="Palatino Linotype"/>
                              </w:rPr>
                              <w:t xml:space="preserve">The prize money of £100 is intended to help the winner to further their musical interests.  </w:t>
                            </w:r>
                            <w:r w:rsidR="006A76BF" w:rsidRPr="00E021AB">
                              <w:rPr>
                                <w:rFonts w:ascii="Palatino Linotype" w:hAnsi="Palatino Linotype"/>
                              </w:rPr>
                              <w:t xml:space="preserve"> </w:t>
                            </w:r>
                          </w:p>
                          <w:p w:rsidR="00044AF9" w:rsidRPr="00E021AB" w:rsidRDefault="00044AF9" w:rsidP="00E021AB">
                            <w:pPr>
                              <w:spacing w:line="240" w:lineRule="auto"/>
                              <w:jc w:val="both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E021AB">
                              <w:rPr>
                                <w:rFonts w:ascii="Palatino Linotype" w:hAnsi="Palatino Linotype"/>
                                <w:b/>
                              </w:rPr>
                              <w:t>Competition Terms and Conditions</w:t>
                            </w:r>
                          </w:p>
                          <w:p w:rsidR="00E021AB" w:rsidRDefault="00907EAA" w:rsidP="00E021AB">
                            <w:pPr>
                              <w:spacing w:after="0" w:line="240" w:lineRule="auto"/>
                              <w:rPr>
                                <w:rFonts w:ascii="Palatino Linotype" w:hAnsi="Palatino Linotype" w:cs="Arial"/>
                              </w:rPr>
                            </w:pPr>
                            <w:r w:rsidRPr="00E021AB">
                              <w:rPr>
                                <w:rFonts w:ascii="Palatino Linotype" w:hAnsi="Palatino Linotype" w:cs="Arial"/>
                              </w:rPr>
                              <w:t xml:space="preserve">The Tyro competition is open to graduate and undergraduate students at Queens’.  </w:t>
                            </w:r>
                          </w:p>
                          <w:p w:rsidR="00E021AB" w:rsidRDefault="00E021AB" w:rsidP="00E021AB">
                            <w:pPr>
                              <w:spacing w:after="0" w:line="240" w:lineRule="auto"/>
                              <w:rPr>
                                <w:rFonts w:ascii="Palatino Linotype" w:hAnsi="Palatino Linotype" w:cs="Arial"/>
                              </w:rPr>
                            </w:pPr>
                          </w:p>
                          <w:p w:rsidR="00907EAA" w:rsidRDefault="00907EAA" w:rsidP="00E021AB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</w:rPr>
                            </w:pPr>
                            <w:r w:rsidRPr="00E021AB">
                              <w:rPr>
                                <w:rFonts w:ascii="Palatino Linotype" w:hAnsi="Palatino Linotype" w:cs="Arial"/>
                              </w:rPr>
                              <w:t>S</w:t>
                            </w:r>
                            <w:r w:rsidRPr="00E021AB">
                              <w:rPr>
                                <w:rFonts w:ascii="Palatino Linotype" w:hAnsi="Palatino Linotype"/>
                              </w:rPr>
                              <w:t>tudents who are reading Music at Queens’, hold a music degree or diploma or are Organ Scholars or Choral Scholars at Queens’ or another institution are not eligible to enter the competition.</w:t>
                            </w:r>
                          </w:p>
                          <w:p w:rsidR="00E021AB" w:rsidRPr="00E021AB" w:rsidRDefault="00E021AB" w:rsidP="00E021AB">
                            <w:pPr>
                              <w:spacing w:after="0" w:line="240" w:lineRule="auto"/>
                              <w:rPr>
                                <w:rFonts w:ascii="Palatino Linotype" w:hAnsi="Palatino Linotype"/>
                              </w:rPr>
                            </w:pPr>
                          </w:p>
                          <w:p w:rsidR="00907EAA" w:rsidRPr="00E021AB" w:rsidRDefault="00907EAA" w:rsidP="00E021AB">
                            <w:pPr>
                              <w:spacing w:after="0" w:line="240" w:lineRule="auto"/>
                              <w:rPr>
                                <w:rFonts w:ascii="Palatino Linotype" w:hAnsi="Palatino Linotype" w:cs="Arial"/>
                              </w:rPr>
                            </w:pPr>
                            <w:r w:rsidRPr="00E021AB">
                              <w:rPr>
                                <w:rFonts w:ascii="Palatino Linotype" w:hAnsi="Palatino Linotype" w:cs="Arial"/>
                              </w:rPr>
                              <w:t xml:space="preserve">In order to </w:t>
                            </w:r>
                            <w:r w:rsidR="00E021AB">
                              <w:rPr>
                                <w:rFonts w:ascii="Palatino Linotype" w:hAnsi="Palatino Linotype" w:cs="Arial"/>
                              </w:rPr>
                              <w:t>receive the prize money, the win</w:t>
                            </w:r>
                            <w:r w:rsidRPr="00E021AB">
                              <w:rPr>
                                <w:rFonts w:ascii="Palatino Linotype" w:hAnsi="Palatino Linotype" w:cs="Arial"/>
                              </w:rPr>
                              <w:t>ner will have to provide appropriate invoices</w:t>
                            </w:r>
                            <w:r w:rsidR="00F534D8">
                              <w:rPr>
                                <w:rFonts w:ascii="Palatino Linotype" w:hAnsi="Palatino Linotype" w:cs="Arial"/>
                              </w:rPr>
                              <w:t>,</w:t>
                            </w:r>
                            <w:r w:rsidRPr="00E021AB">
                              <w:rPr>
                                <w:rFonts w:ascii="Palatino Linotype" w:hAnsi="Palatino Linotype" w:cs="Arial"/>
                              </w:rPr>
                              <w:t xml:space="preserve"> before they are reimbursed by the Senior Tutor.</w:t>
                            </w:r>
                            <w:r w:rsidRPr="00E021AB">
                              <w:rPr>
                                <w:rFonts w:ascii="Palatino Linotype" w:hAnsi="Palatino Linotype"/>
                              </w:rPr>
                              <w:t xml:space="preserve"> </w:t>
                            </w:r>
                          </w:p>
                          <w:p w:rsidR="00907EAA" w:rsidRPr="00044AF9" w:rsidRDefault="00907EAA" w:rsidP="00052D6E">
                            <w:pPr>
                              <w:jc w:val="both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</w:p>
                          <w:p w:rsidR="00044AF9" w:rsidRPr="006A76BF" w:rsidRDefault="00044AF9" w:rsidP="00052D6E">
                            <w:pPr>
                              <w:jc w:val="both"/>
                              <w:rPr>
                                <w:rFonts w:ascii="Palatino Linotype" w:hAnsi="Palatino Linotyp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EC40BED" id="Text Box 18" o:spid="_x0000_s1027" type="#_x0000_t202" style="position:absolute;margin-left:-40.5pt;margin-top:.5pt;width:355.5pt;height:356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" fillcolor="white [3201]" stroked="f" strokeweight=".5pt">
                <v:textbox>
                  <w:txbxContent>
                    <w:p w:rsidR="00907EAA" w:rsidRPr="00907EAA" w:rsidRDefault="00907EAA" w:rsidP="00E021AB">
                      <w:pPr>
                        <w:spacing w:line="240" w:lineRule="auto"/>
                        <w:rPr>
                          <w:rFonts w:ascii="Palatino Linotype" w:hAnsi="Palatino Linotype" w:cs="Arial"/>
                          <w:b/>
                        </w:rPr>
                      </w:pPr>
                      <w:r w:rsidRPr="00907EAA">
                        <w:rPr>
                          <w:rFonts w:ascii="Palatino Linotype" w:hAnsi="Palatino Linotype" w:cs="Arial"/>
                          <w:b/>
                        </w:rPr>
                        <w:t>The Competition</w:t>
                      </w:r>
                    </w:p>
                    <w:p w:rsidR="00E021AB" w:rsidRDefault="00570F41" w:rsidP="00E021AB">
                      <w:pPr>
                        <w:spacing w:line="240" w:lineRule="auto"/>
                        <w:jc w:val="both"/>
                        <w:rPr>
                          <w:rFonts w:ascii="Palatino Linotype" w:hAnsi="Palatino Linotype"/>
                        </w:rPr>
                      </w:pPr>
                      <w:r w:rsidRPr="00907EAA">
                        <w:rPr>
                          <w:rFonts w:ascii="Palatino Linotype" w:hAnsi="Palatino Linotype"/>
                        </w:rPr>
                        <w:t xml:space="preserve">Entrants will </w:t>
                      </w:r>
                      <w:r w:rsidR="006A76BF" w:rsidRPr="00907EAA">
                        <w:rPr>
                          <w:rFonts w:ascii="Palatino Linotype" w:hAnsi="Palatino Linotype"/>
                        </w:rPr>
                        <w:t xml:space="preserve">perform their selected piece as part of an evening recital </w:t>
                      </w:r>
                      <w:r w:rsidR="00F534D8">
                        <w:rPr>
                          <w:rFonts w:ascii="Palatino Linotype" w:hAnsi="Palatino Linotype"/>
                        </w:rPr>
                        <w:t>comp</w:t>
                      </w:r>
                      <w:r w:rsidR="00907EAA">
                        <w:rPr>
                          <w:rFonts w:ascii="Palatino Linotype" w:hAnsi="Palatino Linotype"/>
                        </w:rPr>
                        <w:t>eti</w:t>
                      </w:r>
                      <w:r w:rsidR="00F534D8">
                        <w:rPr>
                          <w:rFonts w:ascii="Palatino Linotype" w:hAnsi="Palatino Linotype"/>
                        </w:rPr>
                        <w:t>ti</w:t>
                      </w:r>
                      <w:r w:rsidR="00907EAA">
                        <w:rPr>
                          <w:rFonts w:ascii="Palatino Linotype" w:hAnsi="Palatino Linotype"/>
                        </w:rPr>
                        <w:t xml:space="preserve">on </w:t>
                      </w:r>
                      <w:r w:rsidR="006A76BF" w:rsidRPr="00907EAA">
                        <w:rPr>
                          <w:rFonts w:ascii="Palatino Linotype" w:hAnsi="Palatino Linotype"/>
                        </w:rPr>
                        <w:t xml:space="preserve">during Lent term. </w:t>
                      </w:r>
                      <w:r w:rsidR="00044AF9" w:rsidRPr="00907EAA">
                        <w:rPr>
                          <w:rFonts w:ascii="Palatino Linotype" w:hAnsi="Palatino Linotype"/>
                        </w:rPr>
                        <w:t xml:space="preserve">The prize will be awarded at the </w:t>
                      </w:r>
                      <w:r w:rsidR="00044AF9" w:rsidRPr="00E021AB">
                        <w:rPr>
                          <w:rFonts w:ascii="Palatino Linotype" w:hAnsi="Palatino Linotype"/>
                        </w:rPr>
                        <w:t>discretion of the competition judges to one of the</w:t>
                      </w:r>
                      <w:r w:rsidR="00044AF9" w:rsidRPr="00E021AB">
                        <w:rPr>
                          <w:rFonts w:ascii="Palatino Linotype" w:hAnsi="Palatino Linotype"/>
                          <w:b/>
                        </w:rPr>
                        <w:t xml:space="preserve"> </w:t>
                      </w:r>
                      <w:r w:rsidR="00F534D8">
                        <w:rPr>
                          <w:rFonts w:ascii="Palatino Linotype" w:hAnsi="Palatino Linotype"/>
                        </w:rPr>
                        <w:t>entrants</w:t>
                      </w:r>
                      <w:r w:rsidR="00044AF9" w:rsidRPr="00E021AB">
                        <w:rPr>
                          <w:rFonts w:ascii="Palatino Linotype" w:hAnsi="Palatino Linotype"/>
                        </w:rPr>
                        <w:t xml:space="preserve">.  </w:t>
                      </w:r>
                    </w:p>
                    <w:p w:rsidR="00E021AB" w:rsidRDefault="006A76BF" w:rsidP="00E021AB">
                      <w:pPr>
                        <w:spacing w:line="240" w:lineRule="auto"/>
                        <w:jc w:val="both"/>
                        <w:rPr>
                          <w:rFonts w:ascii="Palatino Linotype" w:hAnsi="Palatino Linotype"/>
                        </w:rPr>
                      </w:pPr>
                      <w:r w:rsidRPr="00E021AB">
                        <w:rPr>
                          <w:rFonts w:ascii="Palatino Linotype" w:hAnsi="Palatino Linotype"/>
                        </w:rPr>
                        <w:t xml:space="preserve">There is no minimum standard for the piece selected; entrants are encouraged to remember that it is the performance that is being considered, rather than </w:t>
                      </w:r>
                      <w:r w:rsidR="00F534D8">
                        <w:rPr>
                          <w:rFonts w:ascii="Palatino Linotype" w:hAnsi="Palatino Linotype"/>
                        </w:rPr>
                        <w:t xml:space="preserve">the </w:t>
                      </w:r>
                      <w:r w:rsidRPr="00E021AB">
                        <w:rPr>
                          <w:rFonts w:ascii="Palatino Linotype" w:hAnsi="Palatino Linotype"/>
                        </w:rPr>
                        <w:t>difficulty or grade.</w:t>
                      </w:r>
                      <w:r w:rsidR="00E021AB" w:rsidRPr="00E021AB">
                        <w:rPr>
                          <w:rFonts w:ascii="Palatino Linotype" w:hAnsi="Palatino Linotype"/>
                        </w:rPr>
                        <w:t xml:space="preserve"> </w:t>
                      </w:r>
                    </w:p>
                    <w:p w:rsidR="00570F41" w:rsidRPr="00E021AB" w:rsidRDefault="00E021AB" w:rsidP="00E021AB">
                      <w:pPr>
                        <w:spacing w:line="240" w:lineRule="auto"/>
                        <w:jc w:val="both"/>
                        <w:rPr>
                          <w:rFonts w:ascii="Palatino Linotype" w:hAnsi="Palatino Linotype"/>
                        </w:rPr>
                      </w:pPr>
                      <w:r w:rsidRPr="00E021AB">
                        <w:rPr>
                          <w:rFonts w:ascii="Palatino Linotype" w:hAnsi="Palatino Linotype"/>
                        </w:rPr>
                        <w:t xml:space="preserve">The prize money of £100 is intended to help the winner to further their musical interests.  </w:t>
                      </w:r>
                      <w:r w:rsidR="006A76BF" w:rsidRPr="00E021AB">
                        <w:rPr>
                          <w:rFonts w:ascii="Palatino Linotype" w:hAnsi="Palatino Linotype"/>
                        </w:rPr>
                        <w:t xml:space="preserve"> </w:t>
                      </w:r>
                    </w:p>
                    <w:p w:rsidR="00044AF9" w:rsidRPr="00E021AB" w:rsidRDefault="00044AF9" w:rsidP="00E021AB">
                      <w:pPr>
                        <w:spacing w:line="240" w:lineRule="auto"/>
                        <w:jc w:val="both"/>
                        <w:rPr>
                          <w:rFonts w:ascii="Palatino Linotype" w:hAnsi="Palatino Linotype"/>
                          <w:b/>
                        </w:rPr>
                      </w:pPr>
                      <w:r w:rsidRPr="00E021AB">
                        <w:rPr>
                          <w:rFonts w:ascii="Palatino Linotype" w:hAnsi="Palatino Linotype"/>
                          <w:b/>
                        </w:rPr>
                        <w:t>Competition Terms and Conditions</w:t>
                      </w:r>
                    </w:p>
                    <w:p w:rsidR="00E021AB" w:rsidRDefault="00907EAA" w:rsidP="00E021AB">
                      <w:pPr>
                        <w:spacing w:after="0" w:line="240" w:lineRule="auto"/>
                        <w:rPr>
                          <w:rFonts w:ascii="Palatino Linotype" w:hAnsi="Palatino Linotype" w:cs="Arial"/>
                        </w:rPr>
                      </w:pPr>
                      <w:r w:rsidRPr="00E021AB">
                        <w:rPr>
                          <w:rFonts w:ascii="Palatino Linotype" w:hAnsi="Palatino Linotype" w:cs="Arial"/>
                        </w:rPr>
                        <w:t xml:space="preserve">The Tyro competition is open to graduate and undergraduate students at Queens’.  </w:t>
                      </w:r>
                    </w:p>
                    <w:p w:rsidR="00E021AB" w:rsidRDefault="00E021AB" w:rsidP="00E021AB">
                      <w:pPr>
                        <w:spacing w:after="0" w:line="240" w:lineRule="auto"/>
                        <w:rPr>
                          <w:rFonts w:ascii="Palatino Linotype" w:hAnsi="Palatino Linotype" w:cs="Arial"/>
                        </w:rPr>
                      </w:pPr>
                    </w:p>
                    <w:p w:rsidR="00907EAA" w:rsidRDefault="00907EAA" w:rsidP="00E021AB">
                      <w:pPr>
                        <w:spacing w:after="0" w:line="240" w:lineRule="auto"/>
                        <w:rPr>
                          <w:rFonts w:ascii="Palatino Linotype" w:hAnsi="Palatino Linotype"/>
                        </w:rPr>
                      </w:pPr>
                      <w:r w:rsidRPr="00E021AB">
                        <w:rPr>
                          <w:rFonts w:ascii="Palatino Linotype" w:hAnsi="Palatino Linotype" w:cs="Arial"/>
                        </w:rPr>
                        <w:t>S</w:t>
                      </w:r>
                      <w:r w:rsidRPr="00E021AB">
                        <w:rPr>
                          <w:rFonts w:ascii="Palatino Linotype" w:hAnsi="Palatino Linotype"/>
                        </w:rPr>
                        <w:t>tudents who are reading Music at Queens’, hold a music degree or diploma or are Organ Scholars or Choral Scholars at Queens’ or another institution are not eligible to enter the competition.</w:t>
                      </w:r>
                    </w:p>
                    <w:p w:rsidR="00E021AB" w:rsidRPr="00E021AB" w:rsidRDefault="00E021AB" w:rsidP="00E021AB">
                      <w:pPr>
                        <w:spacing w:after="0" w:line="240" w:lineRule="auto"/>
                        <w:rPr>
                          <w:rFonts w:ascii="Palatino Linotype" w:hAnsi="Palatino Linotype"/>
                        </w:rPr>
                      </w:pPr>
                    </w:p>
                    <w:p w:rsidR="00907EAA" w:rsidRPr="00E021AB" w:rsidRDefault="00907EAA" w:rsidP="00E021AB">
                      <w:pPr>
                        <w:spacing w:after="0" w:line="240" w:lineRule="auto"/>
                        <w:rPr>
                          <w:rFonts w:ascii="Palatino Linotype" w:hAnsi="Palatino Linotype" w:cs="Arial"/>
                        </w:rPr>
                      </w:pPr>
                      <w:r w:rsidRPr="00E021AB">
                        <w:rPr>
                          <w:rFonts w:ascii="Palatino Linotype" w:hAnsi="Palatino Linotype" w:cs="Arial"/>
                        </w:rPr>
                        <w:t xml:space="preserve">In order to </w:t>
                      </w:r>
                      <w:r w:rsidR="00E021AB">
                        <w:rPr>
                          <w:rFonts w:ascii="Palatino Linotype" w:hAnsi="Palatino Linotype" w:cs="Arial"/>
                        </w:rPr>
                        <w:t>receive the prize money, the win</w:t>
                      </w:r>
                      <w:r w:rsidRPr="00E021AB">
                        <w:rPr>
                          <w:rFonts w:ascii="Palatino Linotype" w:hAnsi="Palatino Linotype" w:cs="Arial"/>
                        </w:rPr>
                        <w:t>ner will have to provide appropriate invoices</w:t>
                      </w:r>
                      <w:r w:rsidR="00F534D8">
                        <w:rPr>
                          <w:rFonts w:ascii="Palatino Linotype" w:hAnsi="Palatino Linotype" w:cs="Arial"/>
                        </w:rPr>
                        <w:t>,</w:t>
                      </w:r>
                      <w:r w:rsidRPr="00E021AB">
                        <w:rPr>
                          <w:rFonts w:ascii="Palatino Linotype" w:hAnsi="Palatino Linotype" w:cs="Arial"/>
                        </w:rPr>
                        <w:t xml:space="preserve"> before they are reimbursed by the Senior Tutor.</w:t>
                      </w:r>
                      <w:r w:rsidRPr="00E021AB">
                        <w:rPr>
                          <w:rFonts w:ascii="Palatino Linotype" w:hAnsi="Palatino Linotype"/>
                        </w:rPr>
                        <w:t xml:space="preserve"> </w:t>
                      </w:r>
                    </w:p>
                    <w:p w:rsidR="00907EAA" w:rsidRPr="00044AF9" w:rsidRDefault="00907EAA" w:rsidP="00052D6E">
                      <w:pPr>
                        <w:jc w:val="both"/>
                        <w:rPr>
                          <w:rFonts w:ascii="Palatino Linotype" w:hAnsi="Palatino Linotype"/>
                          <w:b/>
                        </w:rPr>
                      </w:pPr>
                    </w:p>
                    <w:p w:rsidR="00044AF9" w:rsidRPr="006A76BF" w:rsidRDefault="00044AF9" w:rsidP="00052D6E">
                      <w:pPr>
                        <w:jc w:val="both"/>
                        <w:rPr>
                          <w:rFonts w:ascii="Palatino Linotype" w:hAnsi="Palatino Linotyp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570F41" w:rsidRDefault="00570F41" w:rsidP="00570F41">
      <w:pPr>
        <w:ind w:left="-709"/>
        <w:rPr>
          <w:rFonts w:ascii="Palatino Linotype" w:hAnsi="Palatino Linotype" w:cs="Arial"/>
          <w:b/>
          <w:sz w:val="24"/>
          <w:szCs w:val="24"/>
        </w:rPr>
      </w:pPr>
    </w:p>
    <w:p w:rsidR="00570F41" w:rsidRDefault="00570F41" w:rsidP="00570F41">
      <w:pPr>
        <w:ind w:left="-709"/>
        <w:rPr>
          <w:rFonts w:ascii="Palatino Linotype" w:hAnsi="Palatino Linotype" w:cs="Arial"/>
          <w:b/>
          <w:sz w:val="24"/>
          <w:szCs w:val="24"/>
        </w:rPr>
      </w:pPr>
    </w:p>
    <w:p w:rsidR="00570F41" w:rsidRDefault="00570F41" w:rsidP="00570F41">
      <w:pPr>
        <w:rPr>
          <w:rFonts w:ascii="Palatino Linotype" w:hAnsi="Palatino Linotype" w:cs="Arial"/>
          <w:b/>
          <w:sz w:val="24"/>
          <w:szCs w:val="24"/>
        </w:rPr>
      </w:pPr>
    </w:p>
    <w:p w:rsidR="0077582A" w:rsidRPr="00570F41" w:rsidRDefault="00044AF9" w:rsidP="00570F41">
      <w:pPr>
        <w:ind w:left="-709"/>
        <w:rPr>
          <w:rFonts w:ascii="Palatino Linotype" w:hAnsi="Palatino Linotype" w:cs="Arial"/>
          <w:b/>
          <w:sz w:val="24"/>
          <w:szCs w:val="24"/>
        </w:rPr>
      </w:pPr>
      <w:r w:rsidRPr="00570F41">
        <w:rPr>
          <w:rFonts w:ascii="Palatino Linotype" w:hAnsi="Palatino Linotype" w:cs="Arial"/>
          <w:b/>
          <w:sz w:val="24"/>
          <w:szCs w:val="24"/>
        </w:rPr>
        <w:t xml:space="preserve"> </w:t>
      </w:r>
      <w:r w:rsidR="0077582A" w:rsidRPr="00570F41">
        <w:rPr>
          <w:rFonts w:ascii="Palatino Linotype" w:hAnsi="Palatino Linotype" w:cs="Arial"/>
          <w:b/>
          <w:sz w:val="24"/>
          <w:szCs w:val="24"/>
        </w:rPr>
        <w:br w:type="page"/>
      </w:r>
    </w:p>
    <w:p w:rsidR="00AE6DB1" w:rsidRDefault="00AE6DB1" w:rsidP="00AE6DB1">
      <w:pPr>
        <w:spacing w:after="120"/>
        <w:jc w:val="center"/>
        <w:rPr>
          <w:rFonts w:ascii="Palatino Linotype" w:hAnsi="Palatino Linotype" w:cs="Arial"/>
          <w:b/>
          <w:sz w:val="28"/>
        </w:rPr>
      </w:pPr>
      <w:r>
        <w:rPr>
          <w:rFonts w:ascii="Arial" w:hAnsi="Arial" w:cs="Arial"/>
          <w:noProof/>
          <w:lang w:eastAsia="en-GB"/>
        </w:rPr>
        <w:lastRenderedPageBreak/>
        <w:drawing>
          <wp:inline distT="0" distB="0" distL="0" distR="0" wp14:anchorId="3BBED93F" wp14:editId="23A11C0E">
            <wp:extent cx="552450" cy="5747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247" cy="577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77291" w:rsidRPr="00AE6DB1" w:rsidRDefault="00994366" w:rsidP="00AE6DB1">
      <w:pPr>
        <w:spacing w:after="240"/>
        <w:jc w:val="center"/>
        <w:rPr>
          <w:rFonts w:ascii="Palatino Linotype" w:hAnsi="Palatino Linotype" w:cs="Arial"/>
          <w:b/>
          <w:sz w:val="28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9BDA86" wp14:editId="021B30B5">
                <wp:simplePos x="0" y="0"/>
                <wp:positionH relativeFrom="column">
                  <wp:posOffset>-552450</wp:posOffset>
                </wp:positionH>
                <wp:positionV relativeFrom="paragraph">
                  <wp:posOffset>3077210</wp:posOffset>
                </wp:positionV>
                <wp:extent cx="4619625" cy="71437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714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F4078" w:rsidRDefault="000F4078" w:rsidP="00AE6DB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0F407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Do you require accompaniment?</w:t>
                            </w:r>
                          </w:p>
                          <w:p w:rsidR="00AE6DB1" w:rsidRDefault="00AE6DB1" w:rsidP="0025737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</w:pPr>
                            <w:r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 xml:space="preserve">Please </w:t>
                            </w:r>
                            <w:r w:rsidR="00067303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state</w:t>
                            </w:r>
                            <w:r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 xml:space="preserve"> if </w:t>
                            </w:r>
                            <w:r w:rsidR="005C04B2"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you require a pianist</w:t>
                            </w:r>
                            <w:r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 xml:space="preserve"> or </w:t>
                            </w:r>
                            <w:r w:rsidR="0025737B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any other form of accompaniment.</w:t>
                            </w:r>
                          </w:p>
                          <w:p w:rsidR="00067303" w:rsidRDefault="00067303" w:rsidP="00AE6DB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</w:pPr>
                          </w:p>
                          <w:p w:rsidR="00067303" w:rsidRPr="001A1AAB" w:rsidRDefault="00067303" w:rsidP="0025737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 xml:space="preserve">Yes/No – If </w:t>
                            </w:r>
                            <w:r w:rsidR="00822CF9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yes</w:t>
                            </w:r>
                            <w:r w:rsidR="0025737B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 xml:space="preserve"> please explain what you require</w:t>
                            </w:r>
                            <w:r w:rsidR="0025737B">
                              <w:rPr>
                                <w:rFonts w:ascii="Arial" w:hAnsi="Arial" w:cs="Arial"/>
                                <w:i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C9BDA86" id="Text Box 10" o:spid="_x0000_s1028" type="#_x0000_t202" style="position:absolute;left:0;text-align:left;margin-left:-43.5pt;margin-top:242.3pt;width:363.75pt;height:5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" fillcolor="white [3201]" strokeweight=".5pt">
                <v:textbox>
                  <w:txbxContent>
                    <w:p w:rsidR="000F4078" w:rsidRDefault="000F4078" w:rsidP="00AE6DB1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0F407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Do you require accompaniment?</w:t>
                      </w:r>
                    </w:p>
                    <w:p w:rsidR="00AE6DB1" w:rsidRDefault="00AE6DB1" w:rsidP="0025737B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</w:pPr>
                      <w:r w:rsidRPr="001A1AAB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 xml:space="preserve">Please </w:t>
                      </w:r>
                      <w:r w:rsidR="00067303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state</w:t>
                      </w:r>
                      <w:r w:rsidRPr="001A1AAB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 xml:space="preserve"> if </w:t>
                      </w:r>
                      <w:r w:rsidR="005C04B2" w:rsidRPr="001A1AAB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you require a pianist</w:t>
                      </w:r>
                      <w:r w:rsidRPr="001A1AAB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 xml:space="preserve"> or </w:t>
                      </w:r>
                      <w:r w:rsidR="0025737B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any other form of accompaniment.</w:t>
                      </w:r>
                    </w:p>
                    <w:p w:rsidR="00067303" w:rsidRDefault="00067303" w:rsidP="00AE6DB1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</w:pPr>
                    </w:p>
                    <w:p w:rsidR="00067303" w:rsidRPr="001A1AAB" w:rsidRDefault="00067303" w:rsidP="0025737B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 xml:space="preserve">Yes/No – If </w:t>
                      </w:r>
                      <w:r w:rsidR="00822CF9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yes</w:t>
                      </w:r>
                      <w:r w:rsidR="0025737B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,</w:t>
                      </w:r>
                      <w:r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 xml:space="preserve"> please explain what you require</w:t>
                      </w:r>
                      <w:r w:rsidR="0025737B">
                        <w:rPr>
                          <w:rFonts w:ascii="Arial" w:hAnsi="Arial" w:cs="Arial"/>
                          <w:i/>
                          <w:sz w:val="18"/>
                          <w:szCs w:val="2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B39F7A" wp14:editId="5DF9D845">
                <wp:simplePos x="0" y="0"/>
                <wp:positionH relativeFrom="column">
                  <wp:posOffset>-552450</wp:posOffset>
                </wp:positionH>
                <wp:positionV relativeFrom="paragraph">
                  <wp:posOffset>2353310</wp:posOffset>
                </wp:positionV>
                <wp:extent cx="4619625" cy="63817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638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7291" w:rsidRPr="00AE6DB1" w:rsidRDefault="00B77291" w:rsidP="000F4078">
                            <w:pP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</w:pPr>
                            <w:r w:rsidRPr="000F4078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Entry piece</w:t>
                            </w:r>
                            <w:r w:rsidR="00AE6DB1"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  <w:t xml:space="preserve"> </w:t>
                            </w:r>
                            <w:r w:rsidR="00AE6DB1"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(</w:t>
                            </w:r>
                            <w:r w:rsidR="005C04B2"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ideally </w:t>
                            </w:r>
                            <w:r w:rsidR="001A1AAB"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lasting no more than </w:t>
                            </w:r>
                            <w:r w:rsidR="00AE6DB1"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6</w:t>
                            </w:r>
                            <w:r w:rsidR="00AB214E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-7</w:t>
                            </w:r>
                            <w:r w:rsidR="00AE6DB1"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minutes. If you would like further guidance on </w:t>
                            </w:r>
                            <w:r w:rsidR="005C04B2"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appropriate entries, please contact the </w:t>
                            </w:r>
                            <w:proofErr w:type="spellStart"/>
                            <w:r w:rsidR="005C04B2"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MagSoc</w:t>
                            </w:r>
                            <w:proofErr w:type="spellEnd"/>
                            <w:r w:rsidR="005C04B2" w:rsidRPr="001A1AAB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President)</w:t>
                            </w:r>
                          </w:p>
                          <w:p w:rsidR="00B77291" w:rsidRDefault="00B772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8B39F7A" id="Text Box 8" o:spid="_x0000_s1029" type="#_x0000_t202" style="position:absolute;left:0;text-align:left;margin-left:-43.5pt;margin-top:185.3pt;width:363.75pt;height:5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" fillcolor="white [3201]" strokeweight=".5pt">
                <v:textbox>
                  <w:txbxContent>
                    <w:p w:rsidR="00B77291" w:rsidRPr="00AE6DB1" w:rsidRDefault="00B77291" w:rsidP="000F4078">
                      <w:pPr>
                        <w:rPr>
                          <w:rFonts w:ascii="Arial" w:hAnsi="Arial" w:cs="Arial"/>
                          <w:i/>
                          <w:sz w:val="20"/>
                        </w:rPr>
                      </w:pPr>
                      <w:r w:rsidRPr="000F4078">
                        <w:rPr>
                          <w:rFonts w:ascii="Arial" w:hAnsi="Arial" w:cs="Arial"/>
                          <w:b/>
                          <w:sz w:val="20"/>
                        </w:rPr>
                        <w:t>Entry piece</w:t>
                      </w:r>
                      <w:r w:rsidR="00AE6DB1">
                        <w:rPr>
                          <w:rFonts w:ascii="Arial" w:hAnsi="Arial" w:cs="Arial"/>
                          <w:i/>
                          <w:sz w:val="20"/>
                        </w:rPr>
                        <w:t xml:space="preserve"> </w:t>
                      </w:r>
                      <w:r w:rsidR="00AE6DB1" w:rsidRPr="001A1AAB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(</w:t>
                      </w:r>
                      <w:r w:rsidR="005C04B2" w:rsidRPr="001A1AAB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ideally </w:t>
                      </w:r>
                      <w:r w:rsidR="001A1AAB" w:rsidRPr="001A1AAB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lasting no more than </w:t>
                      </w:r>
                      <w:r w:rsidR="00AE6DB1" w:rsidRPr="001A1AAB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6</w:t>
                      </w:r>
                      <w:r w:rsidR="00AB214E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-7</w:t>
                      </w:r>
                      <w:bookmarkStart w:id="1" w:name="_GoBack"/>
                      <w:bookmarkEnd w:id="1"/>
                      <w:r w:rsidR="00AE6DB1" w:rsidRPr="001A1AAB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minutes. If you would like further guidance on </w:t>
                      </w:r>
                      <w:r w:rsidR="005C04B2" w:rsidRPr="001A1AAB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appropriate entries, please contact the MagSoc President)</w:t>
                      </w:r>
                    </w:p>
                    <w:p w:rsidR="00B77291" w:rsidRDefault="00B77291"/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EABDCF" wp14:editId="4C8099DF">
                <wp:simplePos x="0" y="0"/>
                <wp:positionH relativeFrom="column">
                  <wp:posOffset>-552450</wp:posOffset>
                </wp:positionH>
                <wp:positionV relativeFrom="paragraph">
                  <wp:posOffset>1257935</wp:posOffset>
                </wp:positionV>
                <wp:extent cx="4619625" cy="97155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7291" w:rsidRPr="00AE6DB1" w:rsidRDefault="00B77291" w:rsidP="00B77291">
                            <w:pPr>
                              <w:rPr>
                                <w:rFonts w:ascii="Arial" w:hAnsi="Arial" w:cs="Arial"/>
                                <w:i/>
                                <w:sz w:val="20"/>
                              </w:rPr>
                            </w:pPr>
                            <w:r w:rsidRPr="000F4078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Musical </w:t>
                            </w:r>
                            <w:r w:rsidR="00067303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interests</w:t>
                            </w:r>
                            <w:r w:rsidR="00AE6DB1"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="00AE6DB1" w:rsidRPr="001A1AAB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 xml:space="preserve">please </w:t>
                            </w:r>
                            <w:r w:rsidR="00D018AF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 xml:space="preserve">list </w:t>
                            </w:r>
                            <w:r w:rsidR="005F5177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 xml:space="preserve">any </w:t>
                            </w:r>
                            <w:r w:rsidR="00067303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>music pursued</w:t>
                            </w:r>
                            <w:r w:rsidR="005F5177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 xml:space="preserve"> at home or in Cambridge</w:t>
                            </w:r>
                            <w:r w:rsidR="00D018AF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 xml:space="preserve"> and tell us </w:t>
                            </w:r>
                            <w:r w:rsidR="005F5177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>how you have maintained some of these musical pursuits since joining Queens’</w:t>
                            </w:r>
                            <w:r w:rsidR="00D018AF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>.</w:t>
                            </w:r>
                          </w:p>
                          <w:p w:rsidR="00B77291" w:rsidRDefault="00B77291"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4EABDCF" id="Text Box 7" o:spid="_x0000_s1030" type="#_x0000_t202" style="position:absolute;left:0;text-align:left;margin-left:-43.5pt;margin-top:99.05pt;width:363.75pt;height:76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" fillcolor="white [3201]" strokeweight=".5pt">
                <v:textbox>
                  <w:txbxContent>
                    <w:p w:rsidR="00B77291" w:rsidRPr="00AE6DB1" w:rsidRDefault="00B77291" w:rsidP="00B77291">
                      <w:pPr>
                        <w:rPr>
                          <w:rFonts w:ascii="Arial" w:hAnsi="Arial" w:cs="Arial"/>
                          <w:i/>
                          <w:sz w:val="20"/>
                        </w:rPr>
                      </w:pPr>
                      <w:r w:rsidRPr="000F4078">
                        <w:rPr>
                          <w:rFonts w:ascii="Arial" w:hAnsi="Arial" w:cs="Arial"/>
                          <w:b/>
                          <w:sz w:val="20"/>
                        </w:rPr>
                        <w:t xml:space="preserve">Musical </w:t>
                      </w:r>
                      <w:r w:rsidR="00067303">
                        <w:rPr>
                          <w:rFonts w:ascii="Arial" w:hAnsi="Arial" w:cs="Arial"/>
                          <w:b/>
                          <w:sz w:val="20"/>
                        </w:rPr>
                        <w:t>interests</w:t>
                      </w:r>
                      <w:r w:rsidR="00AE6DB1"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="00AE6DB1" w:rsidRPr="001A1AAB">
                        <w:rPr>
                          <w:rFonts w:ascii="Arial" w:hAnsi="Arial" w:cs="Arial"/>
                          <w:i/>
                          <w:sz w:val="18"/>
                        </w:rPr>
                        <w:t xml:space="preserve">please </w:t>
                      </w:r>
                      <w:r w:rsidR="00D018AF">
                        <w:rPr>
                          <w:rFonts w:ascii="Arial" w:hAnsi="Arial" w:cs="Arial"/>
                          <w:i/>
                          <w:sz w:val="18"/>
                        </w:rPr>
                        <w:t xml:space="preserve">list </w:t>
                      </w:r>
                      <w:r w:rsidR="005F5177">
                        <w:rPr>
                          <w:rFonts w:ascii="Arial" w:hAnsi="Arial" w:cs="Arial"/>
                          <w:i/>
                          <w:sz w:val="18"/>
                        </w:rPr>
                        <w:t xml:space="preserve">any </w:t>
                      </w:r>
                      <w:r w:rsidR="00067303">
                        <w:rPr>
                          <w:rFonts w:ascii="Arial" w:hAnsi="Arial" w:cs="Arial"/>
                          <w:i/>
                          <w:sz w:val="18"/>
                        </w:rPr>
                        <w:t>music pursued</w:t>
                      </w:r>
                      <w:r w:rsidR="005F5177">
                        <w:rPr>
                          <w:rFonts w:ascii="Arial" w:hAnsi="Arial" w:cs="Arial"/>
                          <w:i/>
                          <w:sz w:val="18"/>
                        </w:rPr>
                        <w:t xml:space="preserve"> at home or in Cambridge</w:t>
                      </w:r>
                      <w:r w:rsidR="00D018AF">
                        <w:rPr>
                          <w:rFonts w:ascii="Arial" w:hAnsi="Arial" w:cs="Arial"/>
                          <w:i/>
                          <w:sz w:val="18"/>
                        </w:rPr>
                        <w:t xml:space="preserve"> and tell us </w:t>
                      </w:r>
                      <w:r w:rsidR="005F5177">
                        <w:rPr>
                          <w:rFonts w:ascii="Arial" w:hAnsi="Arial" w:cs="Arial"/>
                          <w:i/>
                          <w:sz w:val="18"/>
                        </w:rPr>
                        <w:t>how you have maintained some of these musical pursuits since joining Queens’</w:t>
                      </w:r>
                      <w:r w:rsidR="00D018AF">
                        <w:rPr>
                          <w:rFonts w:ascii="Arial" w:hAnsi="Arial" w:cs="Arial"/>
                          <w:i/>
                          <w:sz w:val="18"/>
                        </w:rPr>
                        <w:t>.</w:t>
                      </w:r>
                    </w:p>
                    <w:p w:rsidR="00B77291" w:rsidRDefault="00B77291"/>
                  </w:txbxContent>
                </v:textbox>
              </v:shape>
            </w:pict>
          </mc:Fallback>
        </mc:AlternateContent>
      </w:r>
      <w:r w:rsidR="005F5177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6A558CB" wp14:editId="004C46CE">
                <wp:simplePos x="0" y="0"/>
                <wp:positionH relativeFrom="column">
                  <wp:posOffset>-552450</wp:posOffset>
                </wp:positionH>
                <wp:positionV relativeFrom="paragraph">
                  <wp:posOffset>3877310</wp:posOffset>
                </wp:positionV>
                <wp:extent cx="4619625" cy="962025"/>
                <wp:effectExtent l="0" t="0" r="28575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962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E6DB1" w:rsidRDefault="00B77291" w:rsidP="00AE6DB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0F4078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How would the</w:t>
                            </w:r>
                            <w:r w:rsidR="005C04B2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 Tyro Music P</w:t>
                            </w:r>
                            <w:r w:rsidRPr="000F4078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rize money </w:t>
                            </w:r>
                            <w:r w:rsidR="00822CF9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assist </w:t>
                            </w:r>
                            <w:r w:rsidRPr="000F4078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you?</w:t>
                            </w:r>
                          </w:p>
                          <w:p w:rsidR="00AE6DB1" w:rsidRPr="001A1AAB" w:rsidRDefault="00AE6DB1" w:rsidP="00AE6DB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</w:pPr>
                            <w:r w:rsidRPr="001A1AAB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>The prize is intended to support the purchase of m</w:t>
                            </w:r>
                            <w:r w:rsidR="00067303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>u</w:t>
                            </w:r>
                            <w:r w:rsidRPr="001A1AAB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>s</w:t>
                            </w:r>
                            <w:r w:rsidR="00067303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>ic</w:t>
                            </w:r>
                            <w:r w:rsidRPr="001A1AAB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 xml:space="preserve">, instruments, lessons, concert tickets, etc. </w:t>
                            </w:r>
                            <w:r w:rsidR="00067303">
                              <w:rPr>
                                <w:rFonts w:ascii="Arial" w:hAnsi="Arial" w:cs="Arial"/>
                                <w:i/>
                                <w:sz w:val="18"/>
                              </w:rPr>
                              <w:t>Do you have anything in particular you would like to spend the prize money on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6A558CB" id="Text Box 9" o:spid="_x0000_s1031" type="#_x0000_t202" style="position:absolute;left:0;text-align:left;margin-left:-43.5pt;margin-top:305.3pt;width:363.75pt;height:7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" fillcolor="white [3201]" strokeweight=".5pt">
                <v:textbox>
                  <w:txbxContent>
                    <w:p w:rsidR="00AE6DB1" w:rsidRDefault="00B77291" w:rsidP="00AE6DB1">
                      <w:pPr>
                        <w:spacing w:after="0" w:line="240" w:lineRule="auto"/>
                        <w:rPr>
                          <w:rFonts w:ascii="Arial" w:hAnsi="Arial" w:cs="Arial"/>
                          <w:sz w:val="20"/>
                        </w:rPr>
                      </w:pPr>
                      <w:r w:rsidRPr="000F4078">
                        <w:rPr>
                          <w:rFonts w:ascii="Arial" w:hAnsi="Arial" w:cs="Arial"/>
                          <w:b/>
                          <w:sz w:val="20"/>
                        </w:rPr>
                        <w:t>How would the</w:t>
                      </w:r>
                      <w:r w:rsidR="005C04B2">
                        <w:rPr>
                          <w:rFonts w:ascii="Arial" w:hAnsi="Arial" w:cs="Arial"/>
                          <w:b/>
                          <w:sz w:val="20"/>
                        </w:rPr>
                        <w:t xml:space="preserve"> Tyro Music P</w:t>
                      </w:r>
                      <w:r w:rsidRPr="000F4078">
                        <w:rPr>
                          <w:rFonts w:ascii="Arial" w:hAnsi="Arial" w:cs="Arial"/>
                          <w:b/>
                          <w:sz w:val="20"/>
                        </w:rPr>
                        <w:t xml:space="preserve">rize money </w:t>
                      </w:r>
                      <w:r w:rsidR="00822CF9">
                        <w:rPr>
                          <w:rFonts w:ascii="Arial" w:hAnsi="Arial" w:cs="Arial"/>
                          <w:b/>
                          <w:sz w:val="20"/>
                        </w:rPr>
                        <w:t xml:space="preserve">assist </w:t>
                      </w:r>
                      <w:r w:rsidRPr="000F4078">
                        <w:rPr>
                          <w:rFonts w:ascii="Arial" w:hAnsi="Arial" w:cs="Arial"/>
                          <w:b/>
                          <w:sz w:val="20"/>
                        </w:rPr>
                        <w:t>you?</w:t>
                      </w:r>
                    </w:p>
                    <w:p w:rsidR="00AE6DB1" w:rsidRPr="001A1AAB" w:rsidRDefault="00AE6DB1" w:rsidP="00AE6DB1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sz w:val="18"/>
                        </w:rPr>
                      </w:pPr>
                      <w:r w:rsidRPr="001A1AAB">
                        <w:rPr>
                          <w:rFonts w:ascii="Arial" w:hAnsi="Arial" w:cs="Arial"/>
                          <w:i/>
                          <w:sz w:val="18"/>
                        </w:rPr>
                        <w:t>The prize is intended to support the purchase of m</w:t>
                      </w:r>
                      <w:r w:rsidR="00067303">
                        <w:rPr>
                          <w:rFonts w:ascii="Arial" w:hAnsi="Arial" w:cs="Arial"/>
                          <w:i/>
                          <w:sz w:val="18"/>
                        </w:rPr>
                        <w:t>u</w:t>
                      </w:r>
                      <w:r w:rsidRPr="001A1AAB">
                        <w:rPr>
                          <w:rFonts w:ascii="Arial" w:hAnsi="Arial" w:cs="Arial"/>
                          <w:i/>
                          <w:sz w:val="18"/>
                        </w:rPr>
                        <w:t>s</w:t>
                      </w:r>
                      <w:r w:rsidR="00067303">
                        <w:rPr>
                          <w:rFonts w:ascii="Arial" w:hAnsi="Arial" w:cs="Arial"/>
                          <w:i/>
                          <w:sz w:val="18"/>
                        </w:rPr>
                        <w:t>ic</w:t>
                      </w:r>
                      <w:r w:rsidRPr="001A1AAB">
                        <w:rPr>
                          <w:rFonts w:ascii="Arial" w:hAnsi="Arial" w:cs="Arial"/>
                          <w:i/>
                          <w:sz w:val="18"/>
                        </w:rPr>
                        <w:t xml:space="preserve">, instruments, lessons, concert tickets, etc. </w:t>
                      </w:r>
                      <w:r w:rsidR="00067303">
                        <w:rPr>
                          <w:rFonts w:ascii="Arial" w:hAnsi="Arial" w:cs="Arial"/>
                          <w:i/>
                          <w:sz w:val="18"/>
                        </w:rPr>
                        <w:t>Do you have anything in particular you would like to spend the prize money on?</w:t>
                      </w:r>
                    </w:p>
                  </w:txbxContent>
                </v:textbox>
              </v:shape>
            </w:pict>
          </mc:Fallback>
        </mc:AlternateContent>
      </w:r>
      <w:r w:rsidR="00D018A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73621C" wp14:editId="318792FB">
                <wp:simplePos x="0" y="0"/>
                <wp:positionH relativeFrom="column">
                  <wp:posOffset>1905000</wp:posOffset>
                </wp:positionH>
                <wp:positionV relativeFrom="paragraph">
                  <wp:posOffset>953135</wp:posOffset>
                </wp:positionV>
                <wp:extent cx="2162175" cy="247650"/>
                <wp:effectExtent l="0" t="0" r="28575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7291" w:rsidRPr="000F4078" w:rsidRDefault="00B77291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0F4078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 xml:space="preserve">Grade </w:t>
                            </w:r>
                            <w:r w:rsidR="000D0830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(if an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C73621C" id="Text Box 6" o:spid="_x0000_s1032" type="#_x0000_t202" style="position:absolute;left:0;text-align:left;margin-left:150pt;margin-top:75.05pt;width:170.25pt;height:1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" fillcolor="white [3201]" strokeweight=".5pt">
                <v:textbox>
                  <w:txbxContent>
                    <w:p w:rsidR="00B77291" w:rsidRPr="000F4078" w:rsidRDefault="00B77291">
                      <w:pPr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0F4078">
                        <w:rPr>
                          <w:rFonts w:ascii="Arial" w:hAnsi="Arial" w:cs="Arial"/>
                          <w:b/>
                          <w:sz w:val="20"/>
                        </w:rPr>
                        <w:t xml:space="preserve">Grade </w:t>
                      </w:r>
                      <w:r w:rsidR="000D0830">
                        <w:rPr>
                          <w:rFonts w:ascii="Arial" w:hAnsi="Arial" w:cs="Arial"/>
                          <w:b/>
                          <w:sz w:val="20"/>
                        </w:rPr>
                        <w:t>(if any)</w:t>
                      </w:r>
                    </w:p>
                  </w:txbxContent>
                </v:textbox>
              </v:shape>
            </w:pict>
          </mc:Fallback>
        </mc:AlternateContent>
      </w:r>
      <w:r w:rsidR="00D018A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1E739C" wp14:editId="60460C00">
                <wp:simplePos x="0" y="0"/>
                <wp:positionH relativeFrom="column">
                  <wp:posOffset>-552450</wp:posOffset>
                </wp:positionH>
                <wp:positionV relativeFrom="paragraph">
                  <wp:posOffset>953135</wp:posOffset>
                </wp:positionV>
                <wp:extent cx="2457450" cy="2476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7291" w:rsidRPr="000F4078" w:rsidRDefault="00B77291" w:rsidP="00B77291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0F4078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Instrument</w:t>
                            </w:r>
                          </w:p>
                          <w:p w:rsidR="00B77291" w:rsidRDefault="00B77291" w:rsidP="00B772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91E739C" id="Text Box 5" o:spid="_x0000_s1033" type="#_x0000_t202" style="position:absolute;left:0;text-align:left;margin-left:-43.5pt;margin-top:75.05pt;width:193.5pt;height:19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" fillcolor="white [3201]" strokeweight=".5pt">
                <v:textbox>
                  <w:txbxContent>
                    <w:p w:rsidR="00B77291" w:rsidRPr="000F4078" w:rsidRDefault="00B77291" w:rsidP="00B77291">
                      <w:pPr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0F4078">
                        <w:rPr>
                          <w:rFonts w:ascii="Arial" w:hAnsi="Arial" w:cs="Arial"/>
                          <w:b/>
                          <w:sz w:val="20"/>
                        </w:rPr>
                        <w:t>Instrument</w:t>
                      </w:r>
                    </w:p>
                    <w:p w:rsidR="00B77291" w:rsidRDefault="00B77291" w:rsidP="00B77291"/>
                  </w:txbxContent>
                </v:textbox>
              </v:shape>
            </w:pict>
          </mc:Fallback>
        </mc:AlternateContent>
      </w:r>
      <w:r w:rsidR="0077582A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473E27" wp14:editId="1A285C6D">
                <wp:simplePos x="0" y="0"/>
                <wp:positionH relativeFrom="column">
                  <wp:posOffset>2162175</wp:posOffset>
                </wp:positionH>
                <wp:positionV relativeFrom="paragraph">
                  <wp:posOffset>263525</wp:posOffset>
                </wp:positionV>
                <wp:extent cx="1905000" cy="280035"/>
                <wp:effectExtent l="0" t="0" r="19050" b="2476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2800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7291" w:rsidRPr="000F4078" w:rsidRDefault="00B77291" w:rsidP="00B77291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0F407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Year of Study</w:t>
                            </w:r>
                          </w:p>
                          <w:p w:rsidR="00B77291" w:rsidRDefault="00B77291" w:rsidP="00B772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A473E27" id="Text Box 4" o:spid="_x0000_s1034" type="#_x0000_t202" style="position:absolute;left:0;text-align:left;margin-left:170.25pt;margin-top:20.75pt;width:150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" fillcolor="white [3201]" strokeweight=".5pt">
                <v:textbox>
                  <w:txbxContent>
                    <w:p w:rsidR="00B77291" w:rsidRPr="000F4078" w:rsidRDefault="00B77291" w:rsidP="00B77291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0F407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Year of Study</w:t>
                      </w:r>
                    </w:p>
                    <w:p w:rsidR="00B77291" w:rsidRDefault="00B77291" w:rsidP="00B77291"/>
                  </w:txbxContent>
                </v:textbox>
              </v:shape>
            </w:pict>
          </mc:Fallback>
        </mc:AlternateContent>
      </w:r>
      <w:r w:rsidR="0077582A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6E77A0" wp14:editId="3DEFE72D">
                <wp:simplePos x="0" y="0"/>
                <wp:positionH relativeFrom="column">
                  <wp:posOffset>-552450</wp:posOffset>
                </wp:positionH>
                <wp:positionV relativeFrom="paragraph">
                  <wp:posOffset>267335</wp:posOffset>
                </wp:positionV>
                <wp:extent cx="3448050" cy="280035"/>
                <wp:effectExtent l="0" t="0" r="19050" b="2476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0" cy="2800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7291" w:rsidRPr="000F4078" w:rsidRDefault="00B77291" w:rsidP="00B77291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0F407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Name</w:t>
                            </w:r>
                          </w:p>
                          <w:p w:rsidR="00B77291" w:rsidRDefault="00B772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96E77A0" id="Text Box 1" o:spid="_x0000_s1035" type="#_x0000_t202" style="position:absolute;left:0;text-align:left;margin-left:-43.5pt;margin-top:21.05pt;width:271.5pt;height:22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" fillcolor="white [3201]" strokeweight=".5pt">
                <v:textbox>
                  <w:txbxContent>
                    <w:p w:rsidR="00B77291" w:rsidRPr="000F4078" w:rsidRDefault="00B77291" w:rsidP="00B77291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0F407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Name</w:t>
                      </w:r>
                    </w:p>
                    <w:p w:rsidR="00B77291" w:rsidRDefault="00B77291"/>
                  </w:txbxContent>
                </v:textbox>
              </v:shape>
            </w:pict>
          </mc:Fallback>
        </mc:AlternateContent>
      </w:r>
      <w:r w:rsidR="0077582A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7849013" wp14:editId="739803DD">
                <wp:simplePos x="0" y="0"/>
                <wp:positionH relativeFrom="column">
                  <wp:posOffset>-552450</wp:posOffset>
                </wp:positionH>
                <wp:positionV relativeFrom="paragraph">
                  <wp:posOffset>4899025</wp:posOffset>
                </wp:positionV>
                <wp:extent cx="4619625" cy="895350"/>
                <wp:effectExtent l="0" t="0" r="28575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F4078" w:rsidRPr="00AE6DB1" w:rsidRDefault="000F4078" w:rsidP="005C04B2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AE6DB1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Terms of entry:</w:t>
                            </w:r>
                          </w:p>
                          <w:p w:rsidR="00E021AB" w:rsidRPr="00E021AB" w:rsidRDefault="00E021AB" w:rsidP="0025737B">
                            <w:pPr>
                              <w:spacing w:after="0" w:line="240" w:lineRule="auto"/>
                              <w:rPr>
                                <w:rFonts w:ascii="Palatino Linotype" w:hAnsi="Palatino Linotype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See Terms and Conditions </w:t>
                            </w:r>
                            <w:r w:rsidR="0025737B">
                              <w:rPr>
                                <w:rFonts w:ascii="Arial" w:hAnsi="Arial" w:cs="Arial"/>
                                <w:sz w:val="20"/>
                              </w:rPr>
                              <w:t>abov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.</w:t>
                            </w:r>
                            <w:r w:rsidRPr="00E021AB">
                              <w:rPr>
                                <w:rFonts w:ascii="Palatino Linotype" w:hAnsi="Palatino Linotype"/>
                              </w:rPr>
                              <w:t xml:space="preserve"> </w:t>
                            </w:r>
                            <w:r w:rsidRPr="00E021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competition judges reserve the right to determine other eligibility requirements or </w:t>
                            </w:r>
                            <w:r w:rsidR="0025737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o refuse</w:t>
                            </w:r>
                            <w:r w:rsidRPr="00E021A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y one or more entrants at their discretion.</w:t>
                            </w:r>
                          </w:p>
                          <w:p w:rsidR="000F4078" w:rsidRPr="001A1AAB" w:rsidRDefault="00AE6DB1" w:rsidP="005C04B2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1A1AAB"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7849013" id="Text Box 11" o:spid="_x0000_s1036" type="#_x0000_t202" style="position:absolute;left:0;text-align:left;margin-left:-43.5pt;margin-top:385.75pt;width:363.75pt;height:70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" fillcolor="white [3201]" strokeweight=".5pt">
                <v:textbox>
                  <w:txbxContent>
                    <w:p w:rsidR="000F4078" w:rsidRPr="00AE6DB1" w:rsidRDefault="000F4078" w:rsidP="005C04B2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AE6DB1">
                        <w:rPr>
                          <w:rFonts w:ascii="Arial" w:hAnsi="Arial" w:cs="Arial"/>
                          <w:b/>
                          <w:sz w:val="20"/>
                        </w:rPr>
                        <w:t>Terms of entry:</w:t>
                      </w:r>
                    </w:p>
                    <w:p w:rsidR="00E021AB" w:rsidRPr="00E021AB" w:rsidRDefault="00E021AB" w:rsidP="0025737B">
                      <w:pPr>
                        <w:spacing w:after="0" w:line="240" w:lineRule="auto"/>
                        <w:rPr>
                          <w:rFonts w:ascii="Palatino Linotype" w:hAnsi="Palatino Linotype" w:cs="Arial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</w:rPr>
                        <w:t xml:space="preserve">See Terms and Conditions </w:t>
                      </w:r>
                      <w:r w:rsidR="0025737B">
                        <w:rPr>
                          <w:rFonts w:ascii="Arial" w:hAnsi="Arial" w:cs="Arial"/>
                          <w:sz w:val="20"/>
                        </w:rPr>
                        <w:t>above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.</w:t>
                      </w:r>
                      <w:r w:rsidRPr="00E021AB">
                        <w:rPr>
                          <w:rFonts w:ascii="Palatino Linotype" w:hAnsi="Palatino Linotype"/>
                        </w:rPr>
                        <w:t xml:space="preserve"> </w:t>
                      </w:r>
                      <w:r w:rsidRPr="00E021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competition judges reserve the right to determine other eligibility requirements or </w:t>
                      </w:r>
                      <w:r w:rsidR="0025737B">
                        <w:rPr>
                          <w:rFonts w:ascii="Arial" w:hAnsi="Arial" w:cs="Arial"/>
                          <w:sz w:val="20"/>
                          <w:szCs w:val="20"/>
                        </w:rPr>
                        <w:t>to refuse</w:t>
                      </w:r>
                      <w:r w:rsidRPr="00E021A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ny one or more entrants at their discretion.</w:t>
                      </w:r>
                    </w:p>
                    <w:p w:rsidR="000F4078" w:rsidRPr="001A1AAB" w:rsidRDefault="00AE6DB1" w:rsidP="005C04B2">
                      <w:pPr>
                        <w:spacing w:after="0" w:line="240" w:lineRule="auto"/>
                        <w:rPr>
                          <w:rFonts w:ascii="Arial" w:hAnsi="Arial" w:cs="Arial"/>
                          <w:sz w:val="20"/>
                        </w:rPr>
                      </w:pPr>
                      <w:r w:rsidRPr="001A1AAB"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C04B2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D922C2" wp14:editId="0A172E7E">
                <wp:simplePos x="0" y="0"/>
                <wp:positionH relativeFrom="column">
                  <wp:posOffset>-552450</wp:posOffset>
                </wp:positionH>
                <wp:positionV relativeFrom="paragraph">
                  <wp:posOffset>5842000</wp:posOffset>
                </wp:positionV>
                <wp:extent cx="4619625" cy="314325"/>
                <wp:effectExtent l="0" t="0" r="28575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C04B2" w:rsidRPr="005C04B2" w:rsidRDefault="005C04B2">
                            <w:pPr>
                              <w:rPr>
                                <w:b/>
                              </w:rPr>
                            </w:pPr>
                            <w:r w:rsidRPr="005C04B2">
                              <w:rPr>
                                <w:b/>
                              </w:rPr>
                              <w:t>Signed:</w:t>
                            </w:r>
                            <w:r w:rsidRPr="005C04B2">
                              <w:rPr>
                                <w:b/>
                              </w:rPr>
                              <w:tab/>
                            </w:r>
                            <w:r w:rsidRPr="005C04B2">
                              <w:rPr>
                                <w:b/>
                              </w:rPr>
                              <w:tab/>
                            </w:r>
                            <w:r w:rsidRPr="005C04B2">
                              <w:rPr>
                                <w:b/>
                              </w:rPr>
                              <w:tab/>
                            </w:r>
                            <w:r w:rsidRPr="005C04B2">
                              <w:rPr>
                                <w:b/>
                              </w:rPr>
                              <w:tab/>
                            </w:r>
                            <w:r w:rsidRPr="005C04B2">
                              <w:rPr>
                                <w:b/>
                              </w:rPr>
                              <w:tab/>
                            </w:r>
                            <w:r w:rsidRPr="005C04B2">
                              <w:rPr>
                                <w:b/>
                              </w:rPr>
                              <w:tab/>
                              <w:t>Dat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9D922C2" id="Text Box 13" o:spid="_x0000_s1037" type="#_x0000_t202" style="position:absolute;left:0;text-align:left;margin-left:-43.5pt;margin-top:460pt;width:363.75pt;height:24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" fillcolor="white [3201]" strokeweight=".5pt">
                <v:textbox>
                  <w:txbxContent>
                    <w:p w:rsidR="005C04B2" w:rsidRPr="005C04B2" w:rsidRDefault="005C04B2">
                      <w:pPr>
                        <w:rPr>
                          <w:b/>
                        </w:rPr>
                      </w:pPr>
                      <w:r w:rsidRPr="005C04B2">
                        <w:rPr>
                          <w:b/>
                        </w:rPr>
                        <w:t>Signed:</w:t>
                      </w:r>
                      <w:r w:rsidRPr="005C04B2">
                        <w:rPr>
                          <w:b/>
                        </w:rPr>
                        <w:tab/>
                      </w:r>
                      <w:r w:rsidRPr="005C04B2">
                        <w:rPr>
                          <w:b/>
                        </w:rPr>
                        <w:tab/>
                      </w:r>
                      <w:r w:rsidRPr="005C04B2">
                        <w:rPr>
                          <w:b/>
                        </w:rPr>
                        <w:tab/>
                      </w:r>
                      <w:r w:rsidRPr="005C04B2">
                        <w:rPr>
                          <w:b/>
                        </w:rPr>
                        <w:tab/>
                      </w:r>
                      <w:r w:rsidRPr="005C04B2">
                        <w:rPr>
                          <w:b/>
                        </w:rPr>
                        <w:tab/>
                      </w:r>
                      <w:r w:rsidRPr="005C04B2">
                        <w:rPr>
                          <w:b/>
                        </w:rPr>
                        <w:tab/>
                        <w:t>Date:</w:t>
                      </w:r>
                    </w:p>
                  </w:txbxContent>
                </v:textbox>
              </v:shape>
            </w:pict>
          </mc:Fallback>
        </mc:AlternateContent>
      </w:r>
      <w:r w:rsidR="00B77291" w:rsidRPr="00AE6DB1">
        <w:rPr>
          <w:rFonts w:ascii="Palatino Linotype" w:hAnsi="Palatino Linotype" w:cs="Arial"/>
          <w:b/>
          <w:sz w:val="28"/>
        </w:rPr>
        <w:t>The Tyro Music Prize</w:t>
      </w:r>
      <w:r w:rsidR="00B77291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5F4C39" wp14:editId="00FC063F">
                <wp:simplePos x="0" y="0"/>
                <wp:positionH relativeFrom="column">
                  <wp:posOffset>-552451</wp:posOffset>
                </wp:positionH>
                <wp:positionV relativeFrom="paragraph">
                  <wp:posOffset>607060</wp:posOffset>
                </wp:positionV>
                <wp:extent cx="4619625" cy="2857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7291" w:rsidRPr="000F4078" w:rsidRDefault="000D0830" w:rsidP="00B77291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Degree and s</w:t>
                            </w:r>
                            <w:r w:rsidR="00B77291" w:rsidRPr="000F4078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ubject</w:t>
                            </w:r>
                          </w:p>
                          <w:p w:rsidR="00B77291" w:rsidRDefault="00B772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65F4C39" id="Text Box 2" o:spid="_x0000_s1038" type="#_x0000_t202" style="position:absolute;left:0;text-align:left;margin-left:-43.5pt;margin-top:47.8pt;width:363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" fillcolor="white [3201]" strokeweight=".5pt">
                <v:textbox>
                  <w:txbxContent>
                    <w:p w:rsidR="00B77291" w:rsidRPr="000F4078" w:rsidRDefault="000D0830" w:rsidP="00B77291">
                      <w:pPr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</w:rPr>
                        <w:t>Degree and s</w:t>
                      </w:r>
                      <w:r w:rsidR="00B77291" w:rsidRPr="000F4078">
                        <w:rPr>
                          <w:rFonts w:ascii="Arial" w:hAnsi="Arial" w:cs="Arial"/>
                          <w:b/>
                          <w:sz w:val="20"/>
                        </w:rPr>
                        <w:t>ubject</w:t>
                      </w:r>
                    </w:p>
                    <w:p w:rsidR="00B77291" w:rsidRDefault="00B77291"/>
                  </w:txbxContent>
                </v:textbox>
              </v:shape>
            </w:pict>
          </mc:Fallback>
        </mc:AlternateContent>
      </w:r>
    </w:p>
    <w:sectPr w:rsidR="00B77291" w:rsidRPr="00AE6DB1" w:rsidSect="00CF28E7">
      <w:pgSz w:w="8391" w:h="11907" w:code="11"/>
      <w:pgMar w:top="567" w:right="1440" w:bottom="1440" w:left="1440" w:header="708" w:footer="708" w:gutter="0"/>
      <w:pgBorders w:offsetFrom="page">
        <w:top w:val="single" w:sz="12" w:space="24" w:color="008000"/>
        <w:left w:val="single" w:sz="12" w:space="24" w:color="008000"/>
        <w:bottom w:val="single" w:sz="12" w:space="24" w:color="008000"/>
        <w:right w:val="single" w:sz="12" w:space="24" w:color="008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7FC7" w:rsidRDefault="008E7FC7" w:rsidP="00044AF9">
      <w:pPr>
        <w:spacing w:after="0" w:line="240" w:lineRule="auto"/>
      </w:pPr>
      <w:r>
        <w:separator/>
      </w:r>
    </w:p>
  </w:endnote>
  <w:endnote w:type="continuationSeparator" w:id="0">
    <w:p w:rsidR="008E7FC7" w:rsidRDefault="008E7FC7" w:rsidP="00044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7FC7" w:rsidRDefault="008E7FC7" w:rsidP="00044AF9">
      <w:pPr>
        <w:spacing w:after="0" w:line="240" w:lineRule="auto"/>
      </w:pPr>
      <w:r>
        <w:separator/>
      </w:r>
    </w:p>
  </w:footnote>
  <w:footnote w:type="continuationSeparator" w:id="0">
    <w:p w:rsidR="008E7FC7" w:rsidRDefault="008E7FC7" w:rsidP="00044A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DYztTQwNjOxNDJS0lEKTi0uzszPAykwrAUAbHIRASwAAAA="/>
  </w:docVars>
  <w:rsids>
    <w:rsidRoot w:val="00156847"/>
    <w:rsid w:val="00044AF9"/>
    <w:rsid w:val="00052D6E"/>
    <w:rsid w:val="00067303"/>
    <w:rsid w:val="000B26BF"/>
    <w:rsid w:val="000D0830"/>
    <w:rsid w:val="000F4078"/>
    <w:rsid w:val="00156847"/>
    <w:rsid w:val="001A1AAB"/>
    <w:rsid w:val="0025737B"/>
    <w:rsid w:val="002B6E08"/>
    <w:rsid w:val="00570F41"/>
    <w:rsid w:val="005C04B2"/>
    <w:rsid w:val="005F5177"/>
    <w:rsid w:val="006A76BF"/>
    <w:rsid w:val="0077582A"/>
    <w:rsid w:val="00822CF9"/>
    <w:rsid w:val="008E7FC7"/>
    <w:rsid w:val="00907EAA"/>
    <w:rsid w:val="00994366"/>
    <w:rsid w:val="00994E58"/>
    <w:rsid w:val="00A50114"/>
    <w:rsid w:val="00AB214E"/>
    <w:rsid w:val="00AE6DB1"/>
    <w:rsid w:val="00B77291"/>
    <w:rsid w:val="00CF28E7"/>
    <w:rsid w:val="00D018AF"/>
    <w:rsid w:val="00D23A3C"/>
    <w:rsid w:val="00E021AB"/>
    <w:rsid w:val="00F534D8"/>
    <w:rsid w:val="00F85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72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29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E6DB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77582A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7582A"/>
    <w:rPr>
      <w:rFonts w:eastAsiaTheme="minorEastAsia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044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AF9"/>
  </w:style>
  <w:style w:type="paragraph" w:styleId="Footer">
    <w:name w:val="footer"/>
    <w:basedOn w:val="Normal"/>
    <w:link w:val="FooterChar"/>
    <w:uiPriority w:val="99"/>
    <w:unhideWhenUsed/>
    <w:rsid w:val="00044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A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72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29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E6DB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77582A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77582A"/>
    <w:rPr>
      <w:rFonts w:eastAsiaTheme="minorEastAsia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044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AF9"/>
  </w:style>
  <w:style w:type="paragraph" w:styleId="Footer">
    <w:name w:val="footer"/>
    <w:basedOn w:val="Normal"/>
    <w:link w:val="FooterChar"/>
    <w:uiPriority w:val="99"/>
    <w:unhideWhenUsed/>
    <w:rsid w:val="00044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F6161F-5413-41B4-A6C9-D31B387A4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t40</dc:creator>
  <cp:lastModifiedBy>mcs86</cp:lastModifiedBy>
  <cp:revision>2</cp:revision>
  <cp:lastPrinted>2015-12-02T10:46:00Z</cp:lastPrinted>
  <dcterms:created xsi:type="dcterms:W3CDTF">2016-02-16T10:54:00Z</dcterms:created>
  <dcterms:modified xsi:type="dcterms:W3CDTF">2016-02-16T10:54:00Z</dcterms:modified>
</cp:coreProperties>
</file>